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6ED4A380" w14:textId="3A57A886" w:rsidR="002C396A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100595981" w:history="1">
            <w:r w:rsidR="002C396A" w:rsidRPr="000D7413">
              <w:rPr>
                <w:rStyle w:val="Hyperlink"/>
                <w:b/>
                <w:noProof/>
              </w:rPr>
              <w:t>1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E9166F9" w14:textId="67BCB68E" w:rsidR="002C396A" w:rsidRDefault="002C396A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2" w:history="1">
            <w:r w:rsidRPr="000D7413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859DD" w14:textId="3B2E27C4" w:rsidR="002C396A" w:rsidRDefault="002C396A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3" w:history="1">
            <w:r w:rsidRPr="000D7413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C536B" w14:textId="763F06EB" w:rsidR="002C396A" w:rsidRDefault="002C396A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4" w:history="1">
            <w:r w:rsidRPr="000D7413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90B70" w14:textId="3C54A79D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5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1. Use Cas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879D1" w14:textId="51CCAA53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6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2. Use Cas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60E42" w14:textId="2EC612BA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7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3. Use Cas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DD0D2" w14:textId="749A3C25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8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4. Use Cas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0CFC5" w14:textId="4EA340C8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9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5. Use Cas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F9D58" w14:textId="2CCE44CE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0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6. Use Cas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41E92" w14:textId="3C015992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1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7. Use Case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5AC90" w14:textId="7E867B9E" w:rsidR="002C396A" w:rsidRDefault="002C396A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2" w:history="1"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8. Use Case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A153C" w14:textId="06FB8ACD" w:rsidR="002C396A" w:rsidRDefault="002C396A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3" w:history="1">
            <w:r w:rsidRPr="000D7413">
              <w:rPr>
                <w:rStyle w:val="Hyperlink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9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396DA" w14:textId="3CBD81A1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128AF0CC">
                <wp:simplePos x="0" y="0"/>
                <wp:positionH relativeFrom="page">
                  <wp:posOffset>1646555</wp:posOffset>
                </wp:positionH>
                <wp:positionV relativeFrom="margin">
                  <wp:posOffset>-1624330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129.65pt;margin-top:-127.9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100595981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2B04A15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3192BA02" w14:textId="62C9C5F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50CD09DB">
                <wp:simplePos x="0" y="0"/>
                <wp:positionH relativeFrom="page">
                  <wp:posOffset>1646555</wp:posOffset>
                </wp:positionH>
                <wp:positionV relativeFrom="margin">
                  <wp:posOffset>2341245</wp:posOffset>
                </wp:positionV>
                <wp:extent cx="1216660" cy="4510405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129.65pt;margin-top:184.35pt;width:95.8pt;height:355.15pt;rotation:-90;z-index:-251643904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5740A7DA" w14:textId="6F30102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7777777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4BE06B3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76A04D7" w14:textId="77777777" w:rsidR="0025437B" w:rsidRPr="00E5277D" w:rsidRDefault="0025437B" w:rsidP="0025437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100595982"/>
      <w:r w:rsidRPr="00E5277D">
        <w:rPr>
          <w:rFonts w:asciiTheme="majorBidi" w:eastAsia="Times New Roman" w:hAnsiTheme="majorBidi" w:cstheme="majorBidi"/>
          <w:b/>
          <w:color w:val="F3F3F3"/>
        </w:rPr>
        <w:t>Non-functional Requirements</w:t>
      </w:r>
      <w:bookmarkEnd w:id="1"/>
    </w:p>
    <w:p w14:paraId="139DA5F0" w14:textId="11FC075C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1F3A5DB" w14:textId="6490E300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56F70D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9F4C35D" w14:textId="5BFD5599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, anytime when users needed.</w:t>
      </w:r>
    </w:p>
    <w:p w14:paraId="4C87CA8C" w14:textId="6A01F9EE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</w:t>
      </w:r>
      <w:r w:rsidR="0025437B">
        <w:t xml:space="preserve">, </w:t>
      </w:r>
      <w:r w:rsidR="0025437B"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and user-friendly.</w:t>
      </w:r>
    </w:p>
    <w:p w14:paraId="107243D0" w14:textId="20C9C90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783170A5" w14:textId="3AE7E14B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handle multiple requests.</w:t>
      </w:r>
    </w:p>
    <w:p w14:paraId="6CBAC97B" w14:textId="1EEFEFA1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Secure users' privacy.</w:t>
      </w:r>
    </w:p>
    <w:p w14:paraId="6FF5B6C1" w14:textId="7C1023D5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able to run locally without the internet needed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123BA9B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5EA13AB" w14:textId="3433E00D" w:rsidR="0025437B" w:rsidRPr="00E5277D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Operate smoothly without freez</w:t>
      </w:r>
      <w:r w:rsidR="00965FF8">
        <w:rPr>
          <w:rFonts w:asciiTheme="majorBidi" w:eastAsia="Times New Roman" w:hAnsiTheme="majorBidi" w:cstheme="majorBidi"/>
          <w:sz w:val="24"/>
          <w:szCs w:val="24"/>
        </w:rPr>
        <w:t>ing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667282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E7B85C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99597C9" w14:textId="433DB5B8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AECE311" w14:textId="72ADBD1F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100595983"/>
      <w:r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049C19E" w14:textId="6724B20C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visualize a tablature;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o,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 can learn how to play a specific tune.</w:t>
      </w:r>
    </w:p>
    <w:p w14:paraId="1895AA9C" w14:textId="351806DF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40BEDED7" w14:textId="44AF1845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791B71EF" w14:textId="6F24FFE6" w:rsidR="003A2F12" w:rsidRPr="000F1A32" w:rsidRDefault="00E038B6" w:rsidP="000F1A3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 </w:t>
      </w: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3DCFF50B" w:rsidR="00BA6E4C" w:rsidRDefault="00BA6E4C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3FBDC29A" w:rsidR="003A2F12" w:rsidRPr="00E5277D" w:rsidRDefault="00BA6E4C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100595984"/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80768" behindDoc="1" locked="1" layoutInCell="1" hidden="0" allowOverlap="1" wp14:anchorId="6DDF5281" wp14:editId="2A745940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CC7552" w14:textId="77777777" w:rsidR="00BA6E4C" w:rsidRDefault="00BA6E4C" w:rsidP="00BA6E4C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F5281" id="Flowchart: Off-page Connector 28" o:spid="_x0000_s1042" type="#_x0000_t177" style="position:absolute;left:0;text-align:left;margin-left:0;margin-top:0;width:95.8pt;height:355.15pt;rotation:-90;z-index:-25163571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5CC7552" w14:textId="77777777" w:rsidR="00BA6E4C" w:rsidRDefault="00BA6E4C" w:rsidP="00BA6E4C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292B187" w14:textId="77777777" w:rsidR="008B2851" w:rsidRDefault="008B2851">
      <w:pPr>
        <w:jc w:val="both"/>
        <w:rPr>
          <w:rFonts w:asciiTheme="majorBidi" w:eastAsia="Times New Roman" w:hAnsiTheme="majorBidi" w:cstheme="majorBidi"/>
          <w:iCs/>
          <w:color w:val="0E101A"/>
        </w:rPr>
      </w:pPr>
    </w:p>
    <w:p w14:paraId="5BE19BB7" w14:textId="2B9CC755" w:rsidR="003A2F1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4" w:name="_Toc100595985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4.1. </w:t>
      </w:r>
      <w:r w:rsidR="00E038B6"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Use Case 1</w:t>
      </w:r>
      <w:bookmarkEnd w:id="4"/>
    </w:p>
    <w:p w14:paraId="3897D1E9" w14:textId="77777777" w:rsidR="00EE5DD0" w:rsidRPr="00EE5DD0" w:rsidRDefault="00EE5DD0" w:rsidP="00EE5DD0"/>
    <w:p w14:paraId="791FAA5F" w14:textId="39AF781A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48FE930C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FAC2EF" w14:textId="77777777" w:rsidR="008B2851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system is open.</w:t>
      </w:r>
    </w:p>
    <w:p w14:paraId="4E568F9B" w14:textId="76C55356" w:rsidR="003A2F12" w:rsidRPr="00E5277D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2DA7DDBD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  <w:r w:rsidR="0095501E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ased on the type of instrument (guitar, drum set, bass)</w:t>
      </w:r>
    </w:p>
    <w:p w14:paraId="422F98BE" w14:textId="27C4E9F3" w:rsidR="008B2851" w:rsidRPr="008B2851" w:rsidRDefault="00E038B6" w:rsidP="008B2851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48AFA7E2" w14:textId="05153467" w:rsidR="008B2851" w:rsidRPr="008B2851" w:rsidRDefault="00BB7ACC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the system displays all elements of the tablature in correct format. </w:t>
      </w:r>
    </w:p>
    <w:p w14:paraId="771CA42E" w14:textId="1218B565" w:rsidR="00BB7ACC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xception:</w:t>
      </w:r>
    </w:p>
    <w:p w14:paraId="683655AC" w14:textId="6BBD3560" w:rsidR="00BB7ACC" w:rsidRDefault="00BB7ACC" w:rsidP="00BB7ACC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User enters tablature for unsupported instruments</w:t>
      </w:r>
    </w:p>
    <w:p w14:paraId="24C07B70" w14:textId="2CCC105F" w:rsidR="008B2851" w:rsidRPr="00EE5DD0" w:rsidRDefault="00BB7ACC" w:rsidP="00EE5DD0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System notifies user that this instrument is not supported at the moment</w:t>
      </w:r>
    </w:p>
    <w:p w14:paraId="51B96A9A" w14:textId="36AD9C18" w:rsidR="002D0292" w:rsidRDefault="002D0292" w:rsidP="002D0292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5" w:name="_Toc100595986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</w:t>
      </w:r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2</w:t>
      </w:r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. Use Case </w:t>
      </w:r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2</w:t>
      </w:r>
      <w:bookmarkEnd w:id="5"/>
    </w:p>
    <w:p w14:paraId="1EF52C51" w14:textId="77777777" w:rsidR="00EE5DD0" w:rsidRDefault="00EE5DD0" w:rsidP="00EE5DD0">
      <w:pPr>
        <w:jc w:val="both"/>
      </w:pPr>
    </w:p>
    <w:p w14:paraId="513B7661" w14:textId="6A06B907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Play the music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notes</w:t>
      </w:r>
    </w:p>
    <w:p w14:paraId="7139384F" w14:textId="03C95F0D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3B321D12" w14:textId="225D4EC9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C920473" w14:textId="77777777" w:rsidR="002D0292" w:rsidRPr="00E5277D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58C15923" w14:textId="77777777" w:rsidR="002D0292" w:rsidRPr="00E5277D" w:rsidRDefault="002D0292" w:rsidP="002D0292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74FB98D" w14:textId="77777777" w:rsidR="008B2851" w:rsidRDefault="002D0292" w:rsidP="008B2851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65C93477" w14:textId="77777777" w:rsid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4DDEBA4F" w14:textId="6894F50F" w:rsidR="008B2851" w:rsidRP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3EA7EC4F" w14:textId="77777777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Post condition: The system play the notes correctly based on the input information. </w:t>
      </w:r>
    </w:p>
    <w:p w14:paraId="6E7A8764" w14:textId="12D6A43E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Alternative Scenarios:</w:t>
      </w:r>
    </w:p>
    <w:p w14:paraId="465F0A07" w14:textId="77777777" w:rsidR="008B2851" w:rsidRPr="009F6919" w:rsidRDefault="008B2851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9F6919">
        <w:rPr>
          <w:rFonts w:asciiTheme="majorBidi" w:eastAsia="Times New Roman" w:hAnsiTheme="majorBidi" w:cstheme="majorBidi"/>
          <w:color w:val="0E101A"/>
          <w:sz w:val="24"/>
          <w:szCs w:val="24"/>
        </w:rPr>
        <w:t>User pauses the playing</w:t>
      </w:r>
    </w:p>
    <w:p w14:paraId="60997BB1" w14:textId="462739B5" w:rsidR="008B2851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auses the playing </w:t>
      </w:r>
    </w:p>
    <w:p w14:paraId="7B6E2EB4" w14:textId="77777777" w:rsidR="009F6919" w:rsidRPr="009F6919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When user decides to continue playing, System continues the playing from the previous paused point. </w:t>
      </w:r>
    </w:p>
    <w:p w14:paraId="5A749EA2" w14:textId="2E6130F1" w:rsidR="002D0292" w:rsidRDefault="009F6919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replays notes</w:t>
      </w:r>
    </w:p>
    <w:p w14:paraId="269424F8" w14:textId="7F2FC6BD" w:rsidR="009F6919" w:rsidRPr="00EE5DD0" w:rsidRDefault="009F6919" w:rsidP="00EE5DD0">
      <w:pPr>
        <w:pStyle w:val="ListParagraph"/>
        <w:numPr>
          <w:ilvl w:val="1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lays the notes from beginning. </w:t>
      </w:r>
    </w:p>
    <w:p w14:paraId="363713AB" w14:textId="335C9CCE" w:rsidR="009F6919" w:rsidRDefault="009F6919" w:rsidP="009F6919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6" w:name="_Toc100595987"/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lastRenderedPageBreak/>
        <w:t>4.</w:t>
      </w:r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3</w:t>
      </w:r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. Use Case </w:t>
      </w:r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3</w:t>
      </w:r>
      <w:bookmarkEnd w:id="6"/>
    </w:p>
    <w:p w14:paraId="02F8576B" w14:textId="77777777" w:rsidR="00EE5DD0" w:rsidRPr="00EE5DD0" w:rsidRDefault="00EE5DD0" w:rsidP="00EE5DD0"/>
    <w:p w14:paraId="79FA5B6A" w14:textId="769F832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ing music notes</w:t>
      </w:r>
    </w:p>
    <w:p w14:paraId="1491D89D" w14:textId="79F2E747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EE5DD0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5C960FEB" w14:textId="77777777" w:rsidR="00EE5DD0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2842166" w14:textId="772B8B90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202303B" w14:textId="77777777" w:rsidR="009F6919" w:rsidRPr="00E5277D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lays the music</w:t>
      </w:r>
    </w:p>
    <w:p w14:paraId="190109AC" w14:textId="77777777" w:rsidR="009F6919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s the notes being played</w:t>
      </w:r>
    </w:p>
    <w:p w14:paraId="57DCD4D7" w14:textId="77777777" w:rsidR="009F6919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can follow which notes are being played</w:t>
      </w:r>
    </w:p>
    <w:p w14:paraId="4DDE0F46" w14:textId="7777777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lternative Scenario:</w:t>
      </w:r>
    </w:p>
    <w:p w14:paraId="5AFCE218" w14:textId="77777777" w:rsidR="009F6919" w:rsidRPr="00CE78B8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hAnsiTheme="majorBidi" w:cstheme="majorBidi"/>
        </w:rPr>
        <w:t xml:space="preserve">User pauses playing </w:t>
      </w:r>
    </w:p>
    <w:p w14:paraId="62E8B537" w14:textId="77777777" w:rsidR="001714F4" w:rsidRDefault="001714F4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</w:t>
      </w:r>
      <w:r w:rsidR="009F6919" w:rsidRPr="001714F4">
        <w:rPr>
          <w:rFonts w:asciiTheme="majorBidi" w:hAnsiTheme="majorBidi" w:cstheme="majorBidi"/>
        </w:rPr>
        <w:t>he highlighting also pauses</w:t>
      </w:r>
    </w:p>
    <w:p w14:paraId="2596D748" w14:textId="45DDA3FB" w:rsidR="009F6919" w:rsidRPr="00CE78B8" w:rsidRDefault="009F6919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CE78B8">
        <w:rPr>
          <w:rFonts w:asciiTheme="majorBidi" w:hAnsiTheme="majorBidi" w:cstheme="majorBidi"/>
        </w:rPr>
        <w:t>when users restart playing, the highlighting continues from previous point</w:t>
      </w:r>
    </w:p>
    <w:p w14:paraId="26CDB76E" w14:textId="77777777" w:rsidR="009F6919" w:rsidRPr="00CE78B8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hAnsiTheme="majorBidi" w:cstheme="majorBidi"/>
        </w:rPr>
        <w:t>User replays</w:t>
      </w:r>
    </w:p>
    <w:p w14:paraId="0D4EF82D" w14:textId="77777777" w:rsidR="001714F4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1714F4">
        <w:rPr>
          <w:rFonts w:asciiTheme="majorBidi" w:eastAsia="Times New Roman" w:hAnsiTheme="majorBidi" w:cstheme="majorBidi"/>
          <w:color w:val="0E101A"/>
          <w:sz w:val="24"/>
          <w:szCs w:val="24"/>
        </w:rPr>
        <w:t>The highlighting stops.</w:t>
      </w:r>
    </w:p>
    <w:p w14:paraId="2CDAFF22" w14:textId="1C3AD3E7" w:rsidR="009F6919" w:rsidRPr="00CE78B8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highlighting restarts from beginning </w:t>
      </w:r>
    </w:p>
    <w:p w14:paraId="7B82DE6A" w14:textId="77777777" w:rsidR="00BB7ACC" w:rsidRPr="00BB7ACC" w:rsidRDefault="00BB7ACC" w:rsidP="009F6919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6F0A5694" w14:textId="280427E7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7" w:name="_Toc100595988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Use Case 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bookmarkEnd w:id="7"/>
    </w:p>
    <w:p w14:paraId="171AD7F6" w14:textId="7777777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7AA86B5E" w14:textId="427B8144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7020A56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35948CAE" w14:textId="77777777" w:rsid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08C50070" w14:textId="4E1FD0A8" w:rsidR="003A2F12" w:rsidRP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61348D77" w14:textId="4287981A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condition: The music sheet is either printed on a piece of paper or saved as pdf file on user’s device. </w:t>
      </w:r>
    </w:p>
    <w:p w14:paraId="66E2F51C" w14:textId="77777777" w:rsidR="009F1A86" w:rsidRPr="00BA6E4C" w:rsidRDefault="009F1A86" w:rsidP="009F1A86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4E43CBA" w14:textId="02A6A364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8" w:name="_Toc100595989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bookmarkEnd w:id="8"/>
    </w:p>
    <w:p w14:paraId="06C4A539" w14:textId="77777777" w:rsidR="00403C02" w:rsidRDefault="00403C02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2FA6EA2" w14:textId="21604F08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534CA62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2368C4E0" w14:textId="5EA35BB9" w:rsidR="009F1A86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y using measure number</w:t>
      </w:r>
    </w:p>
    <w:p w14:paraId="46311FA7" w14:textId="5631B0F7" w:rsidR="003A2F12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>System indicates the specified measure</w:t>
      </w:r>
    </w:p>
    <w:p w14:paraId="4B5ED151" w14:textId="410341D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gives some sort of indication 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n the specified measure. 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22F831C9" w:rsidR="003A2F12" w:rsidRPr="00403C0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9" w:name="_Toc100595990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lastRenderedPageBreak/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bookmarkEnd w:id="9"/>
    </w:p>
    <w:p w14:paraId="473D7DBF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85960EB" w14:textId="19FAD802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6EE9CA17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00DB97A0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56B1DF97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04DF489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45CB0ADF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13E6EA6B" w:rsidR="003A2F12" w:rsidRDefault="008433BF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an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ompares 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1CBBB941" w14:textId="2F1F638A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makes updates the music sheet correctly. </w:t>
      </w:r>
    </w:p>
    <w:p w14:paraId="623A6FFC" w14:textId="77777777" w:rsidR="00403C02" w:rsidRP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DBFA77C" w14:textId="6126C50E" w:rsidR="00965FF8" w:rsidRPr="00403C02" w:rsidRDefault="00BA6E4C" w:rsidP="00965FF8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0" w:name="_Toc100595991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965FF8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bookmarkEnd w:id="10"/>
    </w:p>
    <w:p w14:paraId="21036DCB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C88FB05" w14:textId="6DC45BD2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 Visualization</w:t>
      </w:r>
    </w:p>
    <w:p w14:paraId="7E12A06A" w14:textId="26EA2E93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2BA10C27" w14:textId="77777777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C5C0191" w14:textId="445BE8C9" w:rsidR="00965FF8" w:rsidRPr="00E5277D" w:rsidRDefault="00965FF8" w:rsidP="00965FF8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429926C5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can update the music sheet based on her/his preference by changing the </w:t>
      </w:r>
      <w:r w:rsidR="00637A98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pacings (between notes, staffs, music lines), font, and font size</w:t>
      </w:r>
    </w:p>
    <w:p w14:paraId="78311EC0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0F150FFC" w14:textId="58CA9C6F" w:rsidR="00965FF8" w:rsidRP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views the updates in the music sheet </w:t>
      </w:r>
    </w:p>
    <w:p w14:paraId="5FCB48F2" w14:textId="5339F844" w:rsidR="00637A98" w:rsidRDefault="00637A9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 condition: The system reflects the correct changes and new music sheet is displayed to user</w:t>
      </w:r>
    </w:p>
    <w:p w14:paraId="71F63858" w14:textId="0DDC7A8A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74B8B32" w14:textId="0C206F67" w:rsidR="00385A2A" w:rsidRPr="00403C02" w:rsidRDefault="00385A2A" w:rsidP="00385A2A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1" w:name="_Toc100595992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Use Case </w:t>
      </w:r>
      <w:r w:rsidR="009535FF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bookmarkEnd w:id="11"/>
    </w:p>
    <w:p w14:paraId="4827A972" w14:textId="77777777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49C61AB" w14:textId="4646B78C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Justifying music sheet</w:t>
      </w:r>
    </w:p>
    <w:p w14:paraId="6E5B9C22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B81BB56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AFCBD2A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6759855C" w14:textId="185C1D56" w:rsid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calculates the necessary spaces needed for justifying. </w:t>
      </w:r>
    </w:p>
    <w:p w14:paraId="67F1BAFF" w14:textId="2F4379B8" w:rsidR="00385A2A" w:rsidRP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system justifies the music sheet automatically</w:t>
      </w:r>
    </w:p>
    <w:p w14:paraId="6E390EF9" w14:textId="3FBC0486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displays justified music sheet to user. </w:t>
      </w:r>
    </w:p>
    <w:p w14:paraId="5E55A944" w14:textId="77777777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B5A725D" w14:textId="77E22D54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AF1DDA9" w14:textId="77777777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63E3FC5" w14:textId="1580E00F" w:rsidR="003A2F12" w:rsidRPr="009535FF" w:rsidRDefault="001A0C12" w:rsidP="009535FF">
      <w:pPr>
        <w:rPr>
          <w:rFonts w:asciiTheme="majorBidi" w:eastAsia="Times New Roman" w:hAnsiTheme="majorBidi" w:cstheme="majorBidi"/>
          <w:i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i/>
          <w:color w:val="0E101A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12" w:name="_Toc100595993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12"/>
    </w:p>
    <w:p w14:paraId="46223A7C" w14:textId="77777777" w:rsidR="003A2F12" w:rsidRPr="00E5277D" w:rsidRDefault="003A2F12" w:rsidP="00796771">
      <w:pPr>
        <w:jc w:val="center"/>
      </w:pPr>
    </w:p>
    <w:p w14:paraId="14D276AA" w14:textId="2D075B65" w:rsidR="008864CE" w:rsidRDefault="008864CE" w:rsidP="003F69DC">
      <w:bookmarkStart w:id="13" w:name="_d5qihttpqynz" w:colFirst="0" w:colLast="0"/>
      <w:bookmarkStart w:id="14" w:name="_2xhn3igxzh5x" w:colFirst="0" w:colLast="0"/>
      <w:bookmarkEnd w:id="13"/>
      <w:bookmarkEnd w:id="14"/>
    </w:p>
    <w:p w14:paraId="0E49EFA9" w14:textId="457BE230" w:rsidR="003F69DC" w:rsidRDefault="003F69DC" w:rsidP="003F69DC"/>
    <w:p w14:paraId="3CA12354" w14:textId="0CD529D5" w:rsidR="003F69DC" w:rsidRDefault="003F69DC" w:rsidP="003F69DC"/>
    <w:p w14:paraId="68B27B76" w14:textId="223748B8" w:rsidR="003F69DC" w:rsidRDefault="003F69DC" w:rsidP="003F69DC"/>
    <w:p w14:paraId="3DED6F12" w14:textId="58CAD02B" w:rsidR="003F69DC" w:rsidRDefault="003F69DC" w:rsidP="003F69DC"/>
    <w:p w14:paraId="77A0D829" w14:textId="77777777" w:rsidR="003F69DC" w:rsidRDefault="003F69DC" w:rsidP="003F69DC">
      <w:pPr>
        <w:rPr>
          <w:color w:val="0E101A"/>
        </w:rPr>
      </w:pPr>
    </w:p>
    <w:p w14:paraId="4B512C3A" w14:textId="002A0B8B" w:rsidR="003A2F12" w:rsidRPr="00E5277D" w:rsidRDefault="003F69DC" w:rsidP="003F69DC">
      <w:pPr>
        <w:jc w:val="center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8097BCE" wp14:editId="43797823">
            <wp:extent cx="4783667" cy="6076937"/>
            <wp:effectExtent l="0" t="0" r="0" b="635"/>
            <wp:docPr id="20" name="Picture 20" descr="Diagram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773" cy="608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8CAF" w14:textId="5057B939" w:rsidR="003A2F12" w:rsidRDefault="003A2F12" w:rsidP="00796771">
      <w:pPr>
        <w:jc w:val="center"/>
        <w:rPr>
          <w:b/>
          <w:color w:val="F3F3F3"/>
          <w:sz w:val="54"/>
          <w:szCs w:val="54"/>
        </w:rPr>
      </w:pPr>
      <w:bookmarkStart w:id="15" w:name="_pr6v10tyvnyf" w:colFirst="0" w:colLast="0"/>
      <w:bookmarkEnd w:id="15"/>
    </w:p>
    <w:p w14:paraId="38F62899" w14:textId="77777777" w:rsidR="003A2F12" w:rsidRPr="00E5277D" w:rsidRDefault="00E038B6" w:rsidP="008864CE"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D07FA" w14:textId="77777777" w:rsidR="00D20552" w:rsidRDefault="00D20552">
      <w:pPr>
        <w:spacing w:line="240" w:lineRule="auto"/>
      </w:pPr>
      <w:r>
        <w:separator/>
      </w:r>
    </w:p>
  </w:endnote>
  <w:endnote w:type="continuationSeparator" w:id="0">
    <w:p w14:paraId="46356CC1" w14:textId="77777777" w:rsidR="00D20552" w:rsidRDefault="00D205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533F5" w14:textId="77777777" w:rsidR="00D20552" w:rsidRDefault="00D20552">
      <w:pPr>
        <w:spacing w:line="240" w:lineRule="auto"/>
      </w:pPr>
      <w:r>
        <w:separator/>
      </w:r>
    </w:p>
  </w:footnote>
  <w:footnote w:type="continuationSeparator" w:id="0">
    <w:p w14:paraId="4111D4D3" w14:textId="77777777" w:rsidR="00D20552" w:rsidRDefault="00D205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D0A8C"/>
    <w:multiLevelType w:val="multilevel"/>
    <w:tmpl w:val="8F8A4B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697396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8295E3E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5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2CD47A9B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7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85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225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945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85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545" w:hanging="360"/>
      </w:pPr>
      <w:rPr>
        <w:u w:val="none"/>
      </w:rPr>
    </w:lvl>
  </w:abstractNum>
  <w:abstractNum w:abstractNumId="8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1068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788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508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28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48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668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88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08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828" w:hanging="360"/>
      </w:pPr>
      <w:rPr>
        <w:u w:val="none"/>
      </w:rPr>
    </w:lvl>
  </w:abstractNum>
  <w:abstractNum w:abstractNumId="10" w15:restartNumberingAfterBreak="0">
    <w:nsid w:val="43A314BE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1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F7F77D7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3" w15:restartNumberingAfterBreak="0">
    <w:nsid w:val="4FAB0825"/>
    <w:multiLevelType w:val="hybridMultilevel"/>
    <w:tmpl w:val="6046CC50"/>
    <w:lvl w:ilvl="0" w:tplc="10090019">
      <w:start w:val="1"/>
      <w:numFmt w:val="lowerLetter"/>
      <w:lvlText w:val="%1."/>
      <w:lvlJc w:val="left"/>
      <w:pPr>
        <w:ind w:left="1352" w:hanging="360"/>
      </w:pPr>
    </w:lvl>
    <w:lvl w:ilvl="1" w:tplc="1009000F">
      <w:start w:val="1"/>
      <w:numFmt w:val="decimal"/>
      <w:lvlText w:val="%2."/>
      <w:lvlJc w:val="left"/>
      <w:pPr>
        <w:ind w:left="1919" w:hanging="360"/>
      </w:pPr>
    </w:lvl>
    <w:lvl w:ilvl="2" w:tplc="1009001B" w:tentative="1">
      <w:start w:val="1"/>
      <w:numFmt w:val="lowerRoman"/>
      <w:lvlText w:val="%3."/>
      <w:lvlJc w:val="right"/>
      <w:pPr>
        <w:ind w:left="2792" w:hanging="180"/>
      </w:pPr>
    </w:lvl>
    <w:lvl w:ilvl="3" w:tplc="1009000F" w:tentative="1">
      <w:start w:val="1"/>
      <w:numFmt w:val="decimal"/>
      <w:lvlText w:val="%4."/>
      <w:lvlJc w:val="left"/>
      <w:pPr>
        <w:ind w:left="3512" w:hanging="360"/>
      </w:pPr>
    </w:lvl>
    <w:lvl w:ilvl="4" w:tplc="10090019" w:tentative="1">
      <w:start w:val="1"/>
      <w:numFmt w:val="lowerLetter"/>
      <w:lvlText w:val="%5."/>
      <w:lvlJc w:val="left"/>
      <w:pPr>
        <w:ind w:left="4232" w:hanging="360"/>
      </w:pPr>
    </w:lvl>
    <w:lvl w:ilvl="5" w:tplc="1009001B" w:tentative="1">
      <w:start w:val="1"/>
      <w:numFmt w:val="lowerRoman"/>
      <w:lvlText w:val="%6."/>
      <w:lvlJc w:val="right"/>
      <w:pPr>
        <w:ind w:left="4952" w:hanging="180"/>
      </w:pPr>
    </w:lvl>
    <w:lvl w:ilvl="6" w:tplc="1009000F" w:tentative="1">
      <w:start w:val="1"/>
      <w:numFmt w:val="decimal"/>
      <w:lvlText w:val="%7."/>
      <w:lvlJc w:val="left"/>
      <w:pPr>
        <w:ind w:left="5672" w:hanging="360"/>
      </w:pPr>
    </w:lvl>
    <w:lvl w:ilvl="7" w:tplc="10090019" w:tentative="1">
      <w:start w:val="1"/>
      <w:numFmt w:val="lowerLetter"/>
      <w:lvlText w:val="%8."/>
      <w:lvlJc w:val="left"/>
      <w:pPr>
        <w:ind w:left="6392" w:hanging="360"/>
      </w:pPr>
    </w:lvl>
    <w:lvl w:ilvl="8" w:tplc="1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4" w15:restartNumberingAfterBreak="0">
    <w:nsid w:val="5910132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5" w15:restartNumberingAfterBreak="0">
    <w:nsid w:val="60A30999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6" w15:restartNumberingAfterBreak="0">
    <w:nsid w:val="60D10B2D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612347D8"/>
    <w:multiLevelType w:val="hybridMultilevel"/>
    <w:tmpl w:val="DBF6FFD8"/>
    <w:lvl w:ilvl="0" w:tplc="1009000F">
      <w:start w:val="1"/>
      <w:numFmt w:val="decimal"/>
      <w:lvlText w:val="%1."/>
      <w:lvlJc w:val="left"/>
      <w:pPr>
        <w:ind w:left="1777" w:hanging="360"/>
      </w:pPr>
    </w:lvl>
    <w:lvl w:ilvl="1" w:tplc="10090019" w:tentative="1">
      <w:start w:val="1"/>
      <w:numFmt w:val="lowerLetter"/>
      <w:lvlText w:val="%2."/>
      <w:lvlJc w:val="left"/>
      <w:pPr>
        <w:ind w:left="2497" w:hanging="360"/>
      </w:pPr>
    </w:lvl>
    <w:lvl w:ilvl="2" w:tplc="1009001B" w:tentative="1">
      <w:start w:val="1"/>
      <w:numFmt w:val="lowerRoman"/>
      <w:lvlText w:val="%3."/>
      <w:lvlJc w:val="right"/>
      <w:pPr>
        <w:ind w:left="3217" w:hanging="180"/>
      </w:pPr>
    </w:lvl>
    <w:lvl w:ilvl="3" w:tplc="1009000F" w:tentative="1">
      <w:start w:val="1"/>
      <w:numFmt w:val="decimal"/>
      <w:lvlText w:val="%4."/>
      <w:lvlJc w:val="left"/>
      <w:pPr>
        <w:ind w:left="3937" w:hanging="360"/>
      </w:pPr>
    </w:lvl>
    <w:lvl w:ilvl="4" w:tplc="10090019" w:tentative="1">
      <w:start w:val="1"/>
      <w:numFmt w:val="lowerLetter"/>
      <w:lvlText w:val="%5."/>
      <w:lvlJc w:val="left"/>
      <w:pPr>
        <w:ind w:left="4657" w:hanging="360"/>
      </w:pPr>
    </w:lvl>
    <w:lvl w:ilvl="5" w:tplc="1009001B" w:tentative="1">
      <w:start w:val="1"/>
      <w:numFmt w:val="lowerRoman"/>
      <w:lvlText w:val="%6."/>
      <w:lvlJc w:val="right"/>
      <w:pPr>
        <w:ind w:left="5377" w:hanging="180"/>
      </w:pPr>
    </w:lvl>
    <w:lvl w:ilvl="6" w:tplc="1009000F" w:tentative="1">
      <w:start w:val="1"/>
      <w:numFmt w:val="decimal"/>
      <w:lvlText w:val="%7."/>
      <w:lvlJc w:val="left"/>
      <w:pPr>
        <w:ind w:left="6097" w:hanging="360"/>
      </w:pPr>
    </w:lvl>
    <w:lvl w:ilvl="7" w:tplc="10090019" w:tentative="1">
      <w:start w:val="1"/>
      <w:numFmt w:val="lowerLetter"/>
      <w:lvlText w:val="%8."/>
      <w:lvlJc w:val="left"/>
      <w:pPr>
        <w:ind w:left="6817" w:hanging="360"/>
      </w:pPr>
    </w:lvl>
    <w:lvl w:ilvl="8" w:tplc="10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8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8123C8D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068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0" w15:restartNumberingAfterBreak="0">
    <w:nsid w:val="691B6CF1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1" w15:restartNumberingAfterBreak="0">
    <w:nsid w:val="6BA328FE"/>
    <w:multiLevelType w:val="multilevel"/>
    <w:tmpl w:val="A264444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919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35126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num w:numId="1" w16cid:durableId="111944240">
    <w:abstractNumId w:val="11"/>
  </w:num>
  <w:num w:numId="2" w16cid:durableId="1154375168">
    <w:abstractNumId w:val="2"/>
  </w:num>
  <w:num w:numId="3" w16cid:durableId="1564485751">
    <w:abstractNumId w:val="3"/>
  </w:num>
  <w:num w:numId="4" w16cid:durableId="1973247836">
    <w:abstractNumId w:val="9"/>
  </w:num>
  <w:num w:numId="5" w16cid:durableId="2025550252">
    <w:abstractNumId w:val="21"/>
  </w:num>
  <w:num w:numId="6" w16cid:durableId="820391779">
    <w:abstractNumId w:val="8"/>
  </w:num>
  <w:num w:numId="7" w16cid:durableId="284695978">
    <w:abstractNumId w:val="18"/>
  </w:num>
  <w:num w:numId="8" w16cid:durableId="338122274">
    <w:abstractNumId w:val="5"/>
  </w:num>
  <w:num w:numId="9" w16cid:durableId="1058817091">
    <w:abstractNumId w:val="7"/>
  </w:num>
  <w:num w:numId="10" w16cid:durableId="16083606">
    <w:abstractNumId w:val="16"/>
  </w:num>
  <w:num w:numId="11" w16cid:durableId="1568609278">
    <w:abstractNumId w:val="22"/>
  </w:num>
  <w:num w:numId="12" w16cid:durableId="238951033">
    <w:abstractNumId w:val="14"/>
  </w:num>
  <w:num w:numId="13" w16cid:durableId="1369062465">
    <w:abstractNumId w:val="0"/>
  </w:num>
  <w:num w:numId="14" w16cid:durableId="724453956">
    <w:abstractNumId w:val="13"/>
  </w:num>
  <w:num w:numId="15" w16cid:durableId="220599592">
    <w:abstractNumId w:val="17"/>
  </w:num>
  <w:num w:numId="16" w16cid:durableId="1698189148">
    <w:abstractNumId w:val="12"/>
  </w:num>
  <w:num w:numId="17" w16cid:durableId="1663779749">
    <w:abstractNumId w:val="15"/>
  </w:num>
  <w:num w:numId="18" w16cid:durableId="836726802">
    <w:abstractNumId w:val="4"/>
  </w:num>
  <w:num w:numId="19" w16cid:durableId="2114394774">
    <w:abstractNumId w:val="6"/>
  </w:num>
  <w:num w:numId="20" w16cid:durableId="1903440908">
    <w:abstractNumId w:val="20"/>
  </w:num>
  <w:num w:numId="21" w16cid:durableId="892157607">
    <w:abstractNumId w:val="10"/>
  </w:num>
  <w:num w:numId="22" w16cid:durableId="1508909046">
    <w:abstractNumId w:val="19"/>
  </w:num>
  <w:num w:numId="23" w16cid:durableId="334117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gUAriW48iwAAAA="/>
  </w:docVars>
  <w:rsids>
    <w:rsidRoot w:val="003A2F12"/>
    <w:rsid w:val="000E64B8"/>
    <w:rsid w:val="000F1A32"/>
    <w:rsid w:val="001714F4"/>
    <w:rsid w:val="001A0C12"/>
    <w:rsid w:val="001C7C70"/>
    <w:rsid w:val="00252DA5"/>
    <w:rsid w:val="0025437B"/>
    <w:rsid w:val="00283294"/>
    <w:rsid w:val="002C396A"/>
    <w:rsid w:val="002D0292"/>
    <w:rsid w:val="00385A2A"/>
    <w:rsid w:val="003A2F12"/>
    <w:rsid w:val="003F69DC"/>
    <w:rsid w:val="00403C02"/>
    <w:rsid w:val="0047153F"/>
    <w:rsid w:val="004768F1"/>
    <w:rsid w:val="0056755C"/>
    <w:rsid w:val="00637A98"/>
    <w:rsid w:val="00796771"/>
    <w:rsid w:val="007A3FB9"/>
    <w:rsid w:val="008433BF"/>
    <w:rsid w:val="008864CE"/>
    <w:rsid w:val="00893239"/>
    <w:rsid w:val="008B2851"/>
    <w:rsid w:val="009535FF"/>
    <w:rsid w:val="0095501E"/>
    <w:rsid w:val="009562F7"/>
    <w:rsid w:val="00965FF8"/>
    <w:rsid w:val="009F1A86"/>
    <w:rsid w:val="009F6919"/>
    <w:rsid w:val="00B936A5"/>
    <w:rsid w:val="00BA6E4C"/>
    <w:rsid w:val="00BB7ACC"/>
    <w:rsid w:val="00CE78B8"/>
    <w:rsid w:val="00D15B13"/>
    <w:rsid w:val="00D20552"/>
    <w:rsid w:val="00E038B6"/>
    <w:rsid w:val="00E5277D"/>
    <w:rsid w:val="00EB7B5F"/>
    <w:rsid w:val="00EE5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8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21</cp:revision>
  <cp:lastPrinted>2022-03-04T22:40:00Z</cp:lastPrinted>
  <dcterms:created xsi:type="dcterms:W3CDTF">2022-03-04T22:21:00Z</dcterms:created>
  <dcterms:modified xsi:type="dcterms:W3CDTF">2022-04-11T23:01:00Z</dcterms:modified>
</cp:coreProperties>
</file>